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CD60B" w14:textId="2062F0BF" w:rsidR="00945D9B" w:rsidRPr="00374D80" w:rsidRDefault="00945D9B" w:rsidP="00374D80">
      <w:pPr>
        <w:pStyle w:val="Poromisin"/>
        <w:jc w:val="center"/>
        <w:rPr>
          <w:rFonts w:eastAsia="Times New Roman" w:cs="Arial"/>
          <w:b/>
          <w:bCs/>
          <w:color w:val="auto"/>
          <w:sz w:val="24"/>
          <w:szCs w:val="24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color w:val="auto"/>
          <w:sz w:val="24"/>
          <w:szCs w:val="24"/>
          <w:bdr w:val="none" w:sz="0" w:space="0" w:color="auto"/>
          <w:lang w:val="es-ES" w:eastAsia="es-ES"/>
        </w:rPr>
        <w:t>AYUDAS PARA EL FORTALECIMIENTO DE GRUPOS DEL ÁREA 7: NANODIAGNÓSTICO</w:t>
      </w:r>
    </w:p>
    <w:p w14:paraId="306C52E4" w14:textId="77777777" w:rsidR="00945D9B" w:rsidRPr="00374D80" w:rsidRDefault="00945D9B" w:rsidP="00945D9B">
      <w:pPr>
        <w:pStyle w:val="Poromisin"/>
        <w:rPr>
          <w:rFonts w:eastAsia="Times New Roman" w:cs="Arial"/>
          <w:b/>
          <w:bCs/>
          <w:color w:val="auto"/>
          <w:bdr w:val="none" w:sz="0" w:space="0" w:color="auto"/>
          <w:lang w:val="es-ES" w:eastAsia="es-ES"/>
        </w:rPr>
      </w:pPr>
    </w:p>
    <w:p w14:paraId="46B4C813" w14:textId="5FA1EFCC" w:rsidR="00945D9B" w:rsidRPr="00374D80" w:rsidRDefault="00945D9B" w:rsidP="00374D80">
      <w:pPr>
        <w:pStyle w:val="Poromisin"/>
        <w:jc w:val="center"/>
        <w:rPr>
          <w:rFonts w:eastAsia="Times New Roman" w:cs="Arial"/>
          <w:b/>
          <w:bCs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color w:val="auto"/>
          <w:bdr w:val="none" w:sz="0" w:space="0" w:color="auto"/>
          <w:lang w:val="es-ES" w:eastAsia="es-ES"/>
        </w:rPr>
        <w:t>MODELO SOLICITUD</w:t>
      </w:r>
    </w:p>
    <w:p w14:paraId="206C532D" w14:textId="77777777" w:rsidR="00945D9B" w:rsidRPr="00374D80" w:rsidRDefault="00945D9B" w:rsidP="00945D9B">
      <w:pPr>
        <w:pStyle w:val="Poromisin"/>
        <w:rPr>
          <w:rFonts w:eastAsia="Times New Roman" w:cs="Arial"/>
          <w:b/>
          <w:bCs/>
          <w:color w:val="auto"/>
          <w:bdr w:val="none" w:sz="0" w:space="0" w:color="auto"/>
          <w:lang w:val="es-ES" w:eastAsia="es-ES"/>
        </w:rPr>
      </w:pPr>
    </w:p>
    <w:p w14:paraId="31E04B19" w14:textId="6C93A9E3" w:rsidR="00945D9B" w:rsidRPr="00374D80" w:rsidRDefault="00945D9B" w:rsidP="007C7BF0">
      <w:pPr>
        <w:pStyle w:val="Poromisin"/>
        <w:spacing w:after="240"/>
        <w:rPr>
          <w:rFonts w:ascii="Aptos" w:eastAsia="Times New Roman" w:hAnsi="Aptos" w:cs="Arial"/>
          <w:b/>
          <w:bCs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color w:val="auto"/>
          <w:bdr w:val="none" w:sz="0" w:space="0" w:color="auto"/>
          <w:lang w:val="es-ES" w:eastAsia="es-ES"/>
        </w:rPr>
        <w:t xml:space="preserve">INVESTIGADOR/A PRINCIPAL del proyecto: </w:t>
      </w:r>
    </w:p>
    <w:p w14:paraId="04ADCCD6" w14:textId="7B0C74EA" w:rsidR="00945D9B" w:rsidRPr="00374D80" w:rsidRDefault="00945D9B" w:rsidP="007C7BF0">
      <w:pPr>
        <w:pStyle w:val="Poromisin"/>
        <w:numPr>
          <w:ilvl w:val="0"/>
          <w:numId w:val="5"/>
        </w:numPr>
        <w:rPr>
          <w:rFonts w:eastAsia="Times New Roman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>Código grupo IBIMA</w:t>
      </w:r>
      <w:r w:rsidR="00374D80"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 P</w:t>
      </w: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lataforma </w:t>
      </w:r>
      <w:r w:rsidR="00374D80"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>BIONAND</w:t>
      </w: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>:</w:t>
      </w:r>
    </w:p>
    <w:p w14:paraId="1A97DD8D" w14:textId="77777777" w:rsidR="00945D9B" w:rsidRPr="00374D80" w:rsidRDefault="00945D9B" w:rsidP="007C7BF0">
      <w:pPr>
        <w:pStyle w:val="Poromisin"/>
        <w:numPr>
          <w:ilvl w:val="0"/>
          <w:numId w:val="5"/>
        </w:numPr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Nombre y apellidos: </w:t>
      </w:r>
    </w:p>
    <w:p w14:paraId="4F1B195A" w14:textId="77777777" w:rsidR="00945D9B" w:rsidRPr="00374D80" w:rsidRDefault="00945D9B" w:rsidP="007C7BF0">
      <w:pPr>
        <w:pStyle w:val="Poromisin"/>
        <w:numPr>
          <w:ilvl w:val="0"/>
          <w:numId w:val="5"/>
        </w:numPr>
        <w:rPr>
          <w:rFonts w:eastAsia="Times New Roman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DNI/Pasaporte: </w:t>
      </w:r>
    </w:p>
    <w:p w14:paraId="5DA87533" w14:textId="77777777" w:rsidR="00945D9B" w:rsidRPr="00374D80" w:rsidRDefault="00945D9B" w:rsidP="007C7BF0">
      <w:pPr>
        <w:pStyle w:val="Poromisin"/>
        <w:numPr>
          <w:ilvl w:val="0"/>
          <w:numId w:val="5"/>
        </w:numPr>
        <w:rPr>
          <w:rFonts w:eastAsia="Times New Roman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>Teléfono:</w:t>
      </w:r>
    </w:p>
    <w:p w14:paraId="22A507C3" w14:textId="77777777" w:rsidR="00945D9B" w:rsidRPr="00374D80" w:rsidRDefault="00945D9B" w:rsidP="007C7BF0">
      <w:pPr>
        <w:pStyle w:val="Poromisin"/>
        <w:numPr>
          <w:ilvl w:val="0"/>
          <w:numId w:val="5"/>
        </w:numPr>
        <w:rPr>
          <w:rFonts w:eastAsia="Times New Roman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Correo electrónico: </w:t>
      </w:r>
    </w:p>
    <w:p w14:paraId="30277C56" w14:textId="77777777" w:rsidR="00945D9B" w:rsidRPr="00374D80" w:rsidRDefault="00945D9B" w:rsidP="007C7BF0">
      <w:pPr>
        <w:pStyle w:val="Poromisin"/>
        <w:numPr>
          <w:ilvl w:val="0"/>
          <w:numId w:val="5"/>
        </w:numPr>
        <w:rPr>
          <w:rFonts w:eastAsia="Times New Roman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>Centro de vinculación:</w:t>
      </w:r>
    </w:p>
    <w:p w14:paraId="3022C981" w14:textId="07F024EC" w:rsidR="00945D9B" w:rsidRPr="00374D80" w:rsidRDefault="00945D9B" w:rsidP="007C7BF0">
      <w:pPr>
        <w:pStyle w:val="Poromisin"/>
        <w:numPr>
          <w:ilvl w:val="0"/>
          <w:numId w:val="5"/>
        </w:numPr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</w:pPr>
      <w:r w:rsidRPr="00374D80">
        <w:rPr>
          <w:rFonts w:ascii="Aptos" w:eastAsia="Times New Roman" w:hAnsi="Aptos" w:cs="Arial"/>
          <w:color w:val="auto"/>
          <w:bdr w:val="none" w:sz="0" w:space="0" w:color="auto"/>
          <w:lang w:val="es-ES" w:eastAsia="es-ES"/>
        </w:rPr>
        <w:t xml:space="preserve">Departamento/UGC: </w:t>
      </w:r>
    </w:p>
    <w:p w14:paraId="7C74878F" w14:textId="77777777" w:rsidR="00945D9B" w:rsidRPr="00374D80" w:rsidRDefault="00945D9B" w:rsidP="00945D9B">
      <w:pPr>
        <w:pStyle w:val="Poromisin"/>
        <w:tabs>
          <w:tab w:val="left" w:pos="7378"/>
        </w:tabs>
        <w:rPr>
          <w:rFonts w:ascii="Aptos" w:eastAsia="Times New Roman" w:hAnsi="Aptos" w:cs="Arial"/>
          <w:b/>
          <w:bCs/>
          <w:color w:val="auto"/>
          <w:lang w:val="es-ES" w:eastAsia="es-ES"/>
        </w:rPr>
      </w:pPr>
    </w:p>
    <w:p w14:paraId="419937E6" w14:textId="7FD07DBC" w:rsidR="00945D9B" w:rsidRPr="00374D80" w:rsidRDefault="00945D9B" w:rsidP="00945D9B">
      <w:pPr>
        <w:pStyle w:val="Poromisin"/>
        <w:tabs>
          <w:tab w:val="left" w:pos="7378"/>
        </w:tabs>
        <w:rPr>
          <w:rFonts w:ascii="Aptos" w:eastAsia="Times New Roman" w:hAnsi="Aptos" w:cs="Arial"/>
          <w:b/>
          <w:bCs/>
          <w:color w:val="auto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color w:val="auto"/>
          <w:lang w:val="es-ES" w:eastAsia="es-ES"/>
        </w:rPr>
        <w:t>EQUIPO INVESTIGADOR</w:t>
      </w:r>
    </w:p>
    <w:p w14:paraId="2E024AD2" w14:textId="77777777" w:rsidR="00945D9B" w:rsidRPr="00374D80" w:rsidRDefault="00945D9B" w:rsidP="00945D9B">
      <w:pPr>
        <w:pStyle w:val="Poromisin"/>
        <w:rPr>
          <w:rFonts w:ascii="Aptos" w:eastAsia="Arial" w:hAnsi="Aptos" w:cs="Arial"/>
          <w:b/>
          <w:bCs/>
          <w:color w:val="auto"/>
        </w:rPr>
      </w:pPr>
    </w:p>
    <w:tbl>
      <w:tblPr>
        <w:tblW w:w="8394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90"/>
        <w:gridCol w:w="1560"/>
        <w:gridCol w:w="2409"/>
        <w:gridCol w:w="2835"/>
      </w:tblGrid>
      <w:tr w:rsidR="00945D9B" w:rsidRPr="00374D80" w14:paraId="2FEA82BF" w14:textId="77777777" w:rsidTr="00945D9B">
        <w:trPr>
          <w:trHeight w:val="1438"/>
        </w:trPr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FD3315" w14:textId="77777777" w:rsidR="00945D9B" w:rsidRPr="00374D80" w:rsidRDefault="00945D9B" w:rsidP="00B307CC">
            <w:pPr>
              <w:pStyle w:val="Poromisin"/>
              <w:jc w:val="center"/>
              <w:rPr>
                <w:rFonts w:ascii="Aptos" w:hAnsi="Aptos"/>
                <w:color w:val="auto"/>
              </w:rPr>
            </w:pPr>
            <w:r w:rsidRPr="00374D80">
              <w:rPr>
                <w:rFonts w:ascii="Aptos" w:hAnsi="Aptos"/>
                <w:b/>
                <w:bCs/>
                <w:color w:val="auto"/>
              </w:rPr>
              <w:t>Nombre y apellidos</w:t>
            </w: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D6979" w14:textId="77777777" w:rsidR="00945D9B" w:rsidRPr="00374D80" w:rsidRDefault="00945D9B" w:rsidP="00B307CC">
            <w:pPr>
              <w:pStyle w:val="Poromisin"/>
              <w:rPr>
                <w:rFonts w:ascii="Aptos" w:eastAsia="Arial" w:hAnsi="Aptos" w:cs="Arial"/>
                <w:color w:val="auto"/>
              </w:rPr>
            </w:pPr>
          </w:p>
          <w:p w14:paraId="75E40D50" w14:textId="72353414" w:rsidR="00945D9B" w:rsidRPr="00374D80" w:rsidRDefault="00945D9B" w:rsidP="00B307CC">
            <w:pPr>
              <w:pStyle w:val="Poromisin"/>
              <w:jc w:val="center"/>
              <w:rPr>
                <w:rFonts w:ascii="Aptos" w:hAnsi="Aptos"/>
                <w:b/>
                <w:bCs/>
                <w:color w:val="auto"/>
                <w:lang w:val="pt-PT"/>
              </w:rPr>
            </w:pPr>
            <w:r w:rsidRPr="00374D80">
              <w:rPr>
                <w:rStyle w:val="Ninguno"/>
                <w:rFonts w:ascii="Aptos" w:hAnsi="Aptos"/>
                <w:color w:val="auto"/>
              </w:rPr>
              <w:t xml:space="preserve"> </w:t>
            </w:r>
            <w:r w:rsidRPr="00374D80">
              <w:rPr>
                <w:rFonts w:ascii="Aptos" w:hAnsi="Aptos"/>
                <w:b/>
                <w:bCs/>
                <w:color w:val="auto"/>
                <w:lang w:val="pt-PT"/>
              </w:rPr>
              <w:t>Grupo IBIMA</w:t>
            </w:r>
            <w:r w:rsidR="00374D80">
              <w:rPr>
                <w:rFonts w:ascii="Aptos" w:hAnsi="Aptos"/>
                <w:b/>
                <w:bCs/>
                <w:color w:val="auto"/>
                <w:lang w:val="pt-PT"/>
              </w:rPr>
              <w:t xml:space="preserve"> </w:t>
            </w:r>
            <w:r w:rsidRPr="00374D80">
              <w:rPr>
                <w:rFonts w:ascii="Aptos" w:hAnsi="Aptos"/>
                <w:b/>
                <w:bCs/>
                <w:color w:val="auto"/>
                <w:lang w:val="pt-PT"/>
              </w:rPr>
              <w:t xml:space="preserve">Plataforma </w:t>
            </w:r>
            <w:r w:rsidR="00374D80">
              <w:rPr>
                <w:rFonts w:ascii="Aptos" w:hAnsi="Aptos"/>
                <w:b/>
                <w:bCs/>
                <w:color w:val="auto"/>
                <w:lang w:val="pt-PT"/>
              </w:rPr>
              <w:t>BIONAND</w:t>
            </w:r>
            <w:r w:rsidRPr="00374D80">
              <w:rPr>
                <w:rFonts w:ascii="Aptos" w:hAnsi="Aptos"/>
                <w:b/>
                <w:bCs/>
                <w:color w:val="auto"/>
                <w:lang w:val="pt-PT"/>
              </w:rPr>
              <w:t xml:space="preserve"> 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FA568" w14:textId="77777777" w:rsidR="00945D9B" w:rsidRPr="00374D80" w:rsidRDefault="00945D9B" w:rsidP="00B307CC">
            <w:pPr>
              <w:pStyle w:val="Poromisin"/>
              <w:rPr>
                <w:rFonts w:ascii="Aptos" w:eastAsia="Arial" w:hAnsi="Aptos" w:cs="Arial"/>
                <w:color w:val="auto"/>
              </w:rPr>
            </w:pPr>
          </w:p>
          <w:p w14:paraId="46D95DA0" w14:textId="77777777" w:rsidR="00945D9B" w:rsidRPr="00374D80" w:rsidRDefault="00945D9B" w:rsidP="00B307CC">
            <w:pPr>
              <w:pStyle w:val="Poromisin"/>
              <w:jc w:val="center"/>
              <w:rPr>
                <w:rFonts w:ascii="Aptos" w:eastAsia="Arial" w:hAnsi="Aptos" w:cs="Arial"/>
                <w:b/>
                <w:bCs/>
                <w:color w:val="auto"/>
              </w:rPr>
            </w:pPr>
            <w:r w:rsidRPr="00374D80">
              <w:rPr>
                <w:rStyle w:val="Ninguno"/>
                <w:rFonts w:ascii="Aptos" w:hAnsi="Aptos"/>
                <w:color w:val="auto"/>
              </w:rPr>
              <w:t xml:space="preserve"> </w:t>
            </w:r>
            <w:r w:rsidRPr="00374D80">
              <w:rPr>
                <w:rFonts w:ascii="Aptos" w:hAnsi="Aptos"/>
                <w:b/>
                <w:bCs/>
                <w:color w:val="auto"/>
              </w:rPr>
              <w:t xml:space="preserve">Tipo investigador/a </w:t>
            </w:r>
          </w:p>
          <w:p w14:paraId="1BE98A9C" w14:textId="09347375" w:rsidR="00945D9B" w:rsidRPr="007C7BF0" w:rsidRDefault="00945D9B" w:rsidP="00B307CC">
            <w:pPr>
              <w:pStyle w:val="Poromisin"/>
              <w:jc w:val="center"/>
              <w:rPr>
                <w:rFonts w:ascii="Aptos" w:hAnsi="Aptos"/>
                <w:i/>
                <w:iCs/>
                <w:color w:val="auto"/>
              </w:rPr>
            </w:pP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(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IP / IC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74116" w14:textId="77777777" w:rsidR="00945D9B" w:rsidRPr="00374D80" w:rsidRDefault="00945D9B" w:rsidP="00B307CC">
            <w:pPr>
              <w:pStyle w:val="Poromisin"/>
              <w:jc w:val="center"/>
              <w:rPr>
                <w:rFonts w:ascii="Aptos" w:eastAsia="Arial" w:hAnsi="Aptos" w:cs="Arial"/>
                <w:color w:val="auto"/>
              </w:rPr>
            </w:pPr>
          </w:p>
          <w:p w14:paraId="1F08CE99" w14:textId="5374927E" w:rsidR="00945D9B" w:rsidRPr="00374D80" w:rsidRDefault="00945D9B" w:rsidP="00B307CC">
            <w:pPr>
              <w:pStyle w:val="Poromisin"/>
              <w:jc w:val="center"/>
              <w:rPr>
                <w:rFonts w:ascii="Aptos" w:hAnsi="Aptos"/>
                <w:color w:val="auto"/>
              </w:rPr>
            </w:pPr>
            <w:r w:rsidRPr="00374D80">
              <w:rPr>
                <w:rStyle w:val="Ninguno"/>
                <w:rFonts w:ascii="Aptos" w:hAnsi="Aptos"/>
                <w:color w:val="auto"/>
              </w:rPr>
              <w:t xml:space="preserve"> </w:t>
            </w:r>
            <w:r w:rsidRPr="00374D80">
              <w:rPr>
                <w:rStyle w:val="Ninguno"/>
                <w:rFonts w:ascii="Aptos" w:hAnsi="Aptos"/>
                <w:b/>
                <w:bCs/>
                <w:color w:val="auto"/>
              </w:rPr>
              <w:t xml:space="preserve">Ámbito laboral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(atención primaria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/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atención hospitalaria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/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universidad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>/</w:t>
            </w:r>
            <w:r w:rsidR="007C7BF0"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007C7BF0">
              <w:rPr>
                <w:rFonts w:ascii="Aptos" w:hAnsi="Aptos"/>
                <w:i/>
                <w:iCs/>
                <w:color w:val="auto"/>
                <w:sz w:val="18"/>
                <w:szCs w:val="18"/>
              </w:rPr>
              <w:t xml:space="preserve">otro (indicar) </w:t>
            </w:r>
          </w:p>
        </w:tc>
      </w:tr>
      <w:tr w:rsidR="00945D9B" w:rsidRPr="00374D80" w14:paraId="425DF74C" w14:textId="77777777" w:rsidTr="00945D9B">
        <w:trPr>
          <w:trHeight w:val="295"/>
        </w:trPr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6B7F2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BA198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A32686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C881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</w:tr>
      <w:tr w:rsidR="00945D9B" w:rsidRPr="00374D80" w14:paraId="6D4548AF" w14:textId="77777777" w:rsidTr="00945D9B">
        <w:trPr>
          <w:trHeight w:val="295"/>
        </w:trPr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4F0F5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262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4291A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B99991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</w:tr>
      <w:tr w:rsidR="00945D9B" w:rsidRPr="00374D80" w14:paraId="39636D6F" w14:textId="77777777" w:rsidTr="00945D9B">
        <w:trPr>
          <w:trHeight w:val="295"/>
        </w:trPr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248D4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0AC2D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CA3F45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A1CE6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</w:tr>
      <w:tr w:rsidR="00945D9B" w:rsidRPr="00374D80" w14:paraId="311D8C70" w14:textId="77777777" w:rsidTr="00945D9B">
        <w:trPr>
          <w:trHeight w:val="295"/>
        </w:trPr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A18E9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A7777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5DB63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4E1F8F" w14:textId="77777777" w:rsidR="00945D9B" w:rsidRPr="00374D80" w:rsidRDefault="00945D9B" w:rsidP="00B307CC">
            <w:pPr>
              <w:rPr>
                <w:rFonts w:ascii="Aptos" w:hAnsi="Aptos"/>
                <w:lang w:val="es-AR"/>
              </w:rPr>
            </w:pPr>
          </w:p>
        </w:tc>
      </w:tr>
    </w:tbl>
    <w:p w14:paraId="55A17635" w14:textId="77777777" w:rsidR="00945D9B" w:rsidRPr="00374D80" w:rsidRDefault="00945D9B" w:rsidP="00945D9B">
      <w:pPr>
        <w:pStyle w:val="Poromisin"/>
        <w:rPr>
          <w:rFonts w:ascii="Aptos" w:eastAsia="Arial" w:hAnsi="Aptos" w:cs="Arial"/>
          <w:b/>
          <w:bCs/>
          <w:color w:val="auto"/>
        </w:rPr>
      </w:pPr>
    </w:p>
    <w:p w14:paraId="2E40C112" w14:textId="77777777" w:rsidR="00945D9B" w:rsidRPr="00374D80" w:rsidRDefault="00945D9B" w:rsidP="00945D9B">
      <w:pPr>
        <w:pStyle w:val="Poromisin"/>
        <w:rPr>
          <w:rFonts w:ascii="Aptos" w:eastAsia="Arial" w:hAnsi="Aptos" w:cs="Arial"/>
          <w:b/>
          <w:bCs/>
          <w:color w:val="auto"/>
        </w:rPr>
      </w:pPr>
    </w:p>
    <w:p w14:paraId="0218087A" w14:textId="10F3DE40" w:rsidR="00945D9B" w:rsidRPr="00374D80" w:rsidRDefault="00945D9B" w:rsidP="00945D9B">
      <w:pPr>
        <w:pStyle w:val="Poromisin"/>
        <w:tabs>
          <w:tab w:val="left" w:pos="7378"/>
        </w:tabs>
        <w:rPr>
          <w:rFonts w:ascii="Aptos" w:eastAsia="Arial" w:hAnsi="Aptos" w:cs="Arial"/>
          <w:b/>
          <w:bCs/>
          <w:color w:val="auto"/>
        </w:rPr>
      </w:pPr>
      <w:r w:rsidRPr="00374D80">
        <w:rPr>
          <w:rFonts w:ascii="Aptos" w:eastAsia="Times New Roman" w:hAnsi="Aptos" w:cs="Arial"/>
          <w:b/>
          <w:bCs/>
          <w:color w:val="auto"/>
          <w:lang w:val="es-ES" w:eastAsia="es-ES"/>
        </w:rPr>
        <w:t xml:space="preserve">TÍTULO: </w:t>
      </w:r>
    </w:p>
    <w:p w14:paraId="149A5D59" w14:textId="77777777" w:rsidR="00945D9B" w:rsidRPr="00374D80" w:rsidRDefault="00945D9B" w:rsidP="00945D9B">
      <w:pPr>
        <w:spacing w:before="240" w:line="240" w:lineRule="auto"/>
        <w:jc w:val="both"/>
        <w:rPr>
          <w:rFonts w:eastAsia="Times New Roman" w:cs="Arial"/>
          <w:b/>
          <w:bCs/>
          <w:lang w:val="es-ES" w:eastAsia="es-ES"/>
        </w:rPr>
      </w:pPr>
    </w:p>
    <w:p w14:paraId="3AB22C17" w14:textId="72CF4516" w:rsidR="00945D9B" w:rsidRPr="007C7BF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color w:val="595959" w:themeColor="text1" w:themeTint="A6"/>
          <w:bdr w:val="nil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 xml:space="preserve">PROYECTO </w:t>
      </w:r>
      <w:r w:rsidRPr="007C7BF0">
        <w:rPr>
          <w:rFonts w:ascii="Aptos" w:eastAsia="Times New Roman" w:hAnsi="Aptos" w:cs="Arial"/>
          <w:color w:val="808080" w:themeColor="background1" w:themeShade="80"/>
          <w:bdr w:val="nil"/>
          <w:lang w:val="es-ES" w:eastAsia="es-ES"/>
        </w:rPr>
        <w:t xml:space="preserve">(máximo 1000 palabras) </w:t>
      </w:r>
    </w:p>
    <w:p w14:paraId="240DB6FB" w14:textId="04548D02" w:rsidR="00945D9B" w:rsidRPr="007C7BF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b/>
          <w:bCs/>
          <w:color w:val="7F7F7F" w:themeColor="text1" w:themeTint="80"/>
          <w:lang w:val="es-ES" w:eastAsia="es-ES"/>
        </w:rPr>
      </w:pPr>
      <w:r w:rsidRPr="007C7BF0">
        <w:rPr>
          <w:rFonts w:ascii="Aptos" w:eastAsia="Times New Roman" w:hAnsi="Aptos" w:cs="Arial"/>
          <w:color w:val="7F7F7F" w:themeColor="text1" w:themeTint="80"/>
          <w:lang w:val="es-ES" w:eastAsia="es-ES"/>
        </w:rPr>
        <w:t xml:space="preserve">Debe incluir: Estado del arte, hipótesis/objetivos, metodología resumida, bibliografía. </w:t>
      </w:r>
    </w:p>
    <w:p w14:paraId="2DCD5D85" w14:textId="77777777" w:rsidR="00945D9B" w:rsidRDefault="00945D9B" w:rsidP="00945D9B">
      <w:pPr>
        <w:spacing w:before="240" w:line="240" w:lineRule="auto"/>
        <w:jc w:val="both"/>
        <w:rPr>
          <w:rFonts w:eastAsia="Times New Roman" w:cs="Arial"/>
          <w:b/>
          <w:bCs/>
          <w:color w:val="595959" w:themeColor="text1" w:themeTint="A6"/>
          <w:lang w:val="es-ES" w:eastAsia="es-ES"/>
        </w:rPr>
      </w:pPr>
    </w:p>
    <w:p w14:paraId="487EB521" w14:textId="77777777" w:rsidR="00945D9B" w:rsidRDefault="00945D9B" w:rsidP="00945D9B">
      <w:pPr>
        <w:spacing w:before="240" w:line="240" w:lineRule="auto"/>
        <w:jc w:val="both"/>
        <w:rPr>
          <w:rFonts w:eastAsia="Times New Roman" w:cs="Arial"/>
          <w:b/>
          <w:bCs/>
          <w:color w:val="595959" w:themeColor="text1" w:themeTint="A6"/>
          <w:lang w:val="es-ES" w:eastAsia="es-ES"/>
        </w:rPr>
      </w:pPr>
    </w:p>
    <w:p w14:paraId="16165BDF" w14:textId="77777777" w:rsidR="00945D9B" w:rsidRDefault="00945D9B" w:rsidP="00945D9B">
      <w:pPr>
        <w:spacing w:before="240" w:line="240" w:lineRule="auto"/>
        <w:jc w:val="both"/>
        <w:rPr>
          <w:rFonts w:eastAsia="Times New Roman" w:cs="Arial"/>
          <w:b/>
          <w:bCs/>
          <w:color w:val="595959" w:themeColor="text1" w:themeTint="A6"/>
          <w:lang w:val="es-ES" w:eastAsia="es-ES"/>
        </w:rPr>
      </w:pPr>
    </w:p>
    <w:p w14:paraId="4CE17CEA" w14:textId="3FF78782" w:rsidR="00945D9B" w:rsidRPr="00374D80" w:rsidRDefault="00945D9B" w:rsidP="00945D9B">
      <w:pPr>
        <w:spacing w:before="240" w:line="240" w:lineRule="auto"/>
        <w:jc w:val="both"/>
        <w:rPr>
          <w:rFonts w:ascii="Aptos" w:hAnsi="Aptos"/>
          <w:bdr w:val="nil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lastRenderedPageBreak/>
        <w:t>PRESUPUES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232"/>
        <w:gridCol w:w="2262"/>
      </w:tblGrid>
      <w:tr w:rsidR="00945D9B" w:rsidRPr="00374D80" w14:paraId="0A2C6AAB" w14:textId="77777777" w:rsidTr="007C7BF0">
        <w:tc>
          <w:tcPr>
            <w:tcW w:w="6232" w:type="dxa"/>
            <w:shd w:val="clear" w:color="auto" w:fill="D9D9D9" w:themeFill="background1" w:themeFillShade="D9"/>
            <w:vAlign w:val="center"/>
          </w:tcPr>
          <w:p w14:paraId="0181FECB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  <w:r w:rsidRPr="00374D80">
              <w:rPr>
                <w:rStyle w:val="Ninguno"/>
                <w:rFonts w:ascii="Aptos" w:hAnsi="Aptos"/>
                <w:b/>
                <w:bCs/>
                <w:color w:val="auto"/>
              </w:rPr>
              <w:t>Concepto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14:paraId="731866CB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  <w:r w:rsidRPr="00374D80">
              <w:rPr>
                <w:rStyle w:val="Ninguno"/>
                <w:rFonts w:ascii="Aptos" w:hAnsi="Aptos"/>
                <w:b/>
                <w:bCs/>
                <w:color w:val="auto"/>
              </w:rPr>
              <w:t>Presupuesto Solicitado</w:t>
            </w:r>
          </w:p>
        </w:tc>
      </w:tr>
      <w:tr w:rsidR="00945D9B" w:rsidRPr="00374D80" w14:paraId="536CA909" w14:textId="77777777" w:rsidTr="007C7BF0">
        <w:tc>
          <w:tcPr>
            <w:tcW w:w="6232" w:type="dxa"/>
            <w:vAlign w:val="center"/>
          </w:tcPr>
          <w:p w14:paraId="6504D6F2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  <w:tc>
          <w:tcPr>
            <w:tcW w:w="2262" w:type="dxa"/>
            <w:vAlign w:val="center"/>
          </w:tcPr>
          <w:p w14:paraId="05B6DDEE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</w:tr>
      <w:tr w:rsidR="00945D9B" w:rsidRPr="00374D80" w14:paraId="0DE0C3F8" w14:textId="77777777" w:rsidTr="007C7BF0">
        <w:tc>
          <w:tcPr>
            <w:tcW w:w="6232" w:type="dxa"/>
            <w:vAlign w:val="center"/>
          </w:tcPr>
          <w:p w14:paraId="0A9D933E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  <w:tc>
          <w:tcPr>
            <w:tcW w:w="2262" w:type="dxa"/>
            <w:vAlign w:val="center"/>
          </w:tcPr>
          <w:p w14:paraId="5A266440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</w:tr>
      <w:tr w:rsidR="00945D9B" w:rsidRPr="00374D80" w14:paraId="0A075A04" w14:textId="77777777" w:rsidTr="007C7BF0">
        <w:tc>
          <w:tcPr>
            <w:tcW w:w="6232" w:type="dxa"/>
            <w:vAlign w:val="center"/>
          </w:tcPr>
          <w:p w14:paraId="02CAB6F9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  <w:tc>
          <w:tcPr>
            <w:tcW w:w="2262" w:type="dxa"/>
            <w:vAlign w:val="center"/>
          </w:tcPr>
          <w:p w14:paraId="35DA1293" w14:textId="77777777" w:rsidR="00945D9B" w:rsidRPr="00374D80" w:rsidRDefault="00945D9B" w:rsidP="007C7BF0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Ninguno"/>
                <w:rFonts w:ascii="Aptos" w:hAnsi="Aptos"/>
                <w:b/>
                <w:bCs/>
                <w:color w:val="auto"/>
              </w:rPr>
            </w:pPr>
          </w:p>
        </w:tc>
      </w:tr>
    </w:tbl>
    <w:p w14:paraId="5714EFF1" w14:textId="77777777" w:rsidR="00945D9B" w:rsidRPr="00374D80" w:rsidRDefault="00945D9B" w:rsidP="00945D9B">
      <w:pPr>
        <w:pStyle w:val="Poromisin"/>
        <w:jc w:val="both"/>
        <w:rPr>
          <w:rStyle w:val="Ninguno"/>
          <w:rFonts w:ascii="Aptos" w:hAnsi="Aptos"/>
          <w:b/>
          <w:bCs/>
          <w:color w:val="auto"/>
        </w:rPr>
      </w:pPr>
    </w:p>
    <w:p w14:paraId="234B7DB3" w14:textId="47B4DA14" w:rsidR="00945D9B" w:rsidRPr="00945D9B" w:rsidRDefault="00945D9B" w:rsidP="00945D9B">
      <w:pPr>
        <w:pStyle w:val="Poromisin"/>
        <w:tabs>
          <w:tab w:val="left" w:pos="7378"/>
        </w:tabs>
        <w:rPr>
          <w:rFonts w:ascii="Aptos" w:eastAsia="Times New Roman" w:hAnsi="Aptos" w:cs="Arial"/>
          <w:b/>
          <w:bCs/>
          <w:color w:val="595959" w:themeColor="text1" w:themeTint="A6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color w:val="auto"/>
          <w:lang w:val="es-ES" w:eastAsia="es-ES"/>
        </w:rPr>
        <w:t xml:space="preserve">JUSTIFICACIÓN de la colaboración entre áreas </w:t>
      </w:r>
      <w:r w:rsidRPr="007C7BF0">
        <w:rPr>
          <w:rFonts w:ascii="Aptos" w:eastAsia="Times New Roman" w:hAnsi="Aptos" w:cs="Arial"/>
          <w:color w:val="808080" w:themeColor="background1" w:themeShade="80"/>
          <w:lang w:val="es-ES" w:eastAsia="es-ES"/>
        </w:rPr>
        <w:t>(máximo 300 palabras)</w:t>
      </w:r>
    </w:p>
    <w:p w14:paraId="55F897AD" w14:textId="77777777" w:rsidR="00945D9B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b/>
          <w:bCs/>
          <w:color w:val="595959" w:themeColor="text1" w:themeTint="A6"/>
          <w:bdr w:val="nil"/>
          <w:lang w:val="es-ES" w:eastAsia="es-ES"/>
        </w:rPr>
      </w:pPr>
    </w:p>
    <w:p w14:paraId="6933DB27" w14:textId="77777777" w:rsidR="00945D9B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b/>
          <w:bCs/>
          <w:color w:val="595959" w:themeColor="text1" w:themeTint="A6"/>
          <w:bdr w:val="nil"/>
          <w:lang w:val="es-ES" w:eastAsia="es-ES"/>
        </w:rPr>
      </w:pPr>
    </w:p>
    <w:p w14:paraId="0640B444" w14:textId="654FB7CD" w:rsidR="00FD61CD" w:rsidRPr="00945D9B" w:rsidRDefault="00945D9B" w:rsidP="00FD61CD">
      <w:pPr>
        <w:spacing w:before="240" w:line="240" w:lineRule="auto"/>
        <w:jc w:val="both"/>
        <w:rPr>
          <w:rFonts w:ascii="Aptos" w:eastAsia="Times New Roman" w:hAnsi="Aptos" w:cs="Arial"/>
          <w:b/>
          <w:bCs/>
          <w:color w:val="595959" w:themeColor="text1" w:themeTint="A6"/>
          <w:bdr w:val="nil"/>
          <w:lang w:val="es-ES" w:eastAsia="es-ES"/>
        </w:rPr>
      </w:pP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>INFORMACIÓN A APORTAR (temporalidad 20</w:t>
      </w:r>
      <w:r w:rsidR="00FD61CD"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>20</w:t>
      </w: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 xml:space="preserve"> </w:t>
      </w:r>
      <w:r w:rsidR="00FD61CD"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>-</w:t>
      </w: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 xml:space="preserve"> 202</w:t>
      </w:r>
      <w:r w:rsidR="00FD61CD"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>6</w:t>
      </w:r>
      <w:r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 xml:space="preserve"> hasta la fecha de presentación de solicitudes)</w:t>
      </w:r>
      <w:r w:rsidR="00FD61CD" w:rsidRPr="00374D80">
        <w:rPr>
          <w:rFonts w:ascii="Aptos" w:eastAsia="Times New Roman" w:hAnsi="Aptos" w:cs="Arial"/>
          <w:b/>
          <w:bCs/>
          <w:bdr w:val="nil"/>
          <w:lang w:val="es-ES" w:eastAsia="es-ES"/>
        </w:rPr>
        <w:t xml:space="preserve">. </w:t>
      </w:r>
      <w:r w:rsidR="00FD61CD" w:rsidRPr="007C7BF0">
        <w:rPr>
          <w:rFonts w:ascii="Aptos" w:eastAsia="Times New Roman" w:hAnsi="Aptos" w:cs="Arial"/>
          <w:color w:val="808080" w:themeColor="background1" w:themeShade="80"/>
          <w:bdr w:val="nil"/>
          <w:lang w:val="es-ES" w:eastAsia="es-ES"/>
        </w:rPr>
        <w:t>Máximo 1000 palabras.</w:t>
      </w:r>
    </w:p>
    <w:p w14:paraId="0AE27A0E" w14:textId="7B50440E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b/>
          <w:bCs/>
          <w:bdr w:val="nil"/>
          <w:lang w:val="es-ES" w:eastAsia="es-ES"/>
        </w:rPr>
      </w:pPr>
    </w:p>
    <w:p w14:paraId="6A15704E" w14:textId="001F1CB8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lang w:val="es-ES" w:eastAsia="es-ES"/>
        </w:rPr>
      </w:pPr>
      <w:r w:rsidRPr="00374D80">
        <w:rPr>
          <w:rFonts w:ascii="Aptos" w:eastAsia="Times New Roman" w:hAnsi="Aptos" w:cs="Arial"/>
          <w:lang w:val="es-ES" w:eastAsia="es-ES"/>
        </w:rPr>
        <w:t xml:space="preserve">Historial investigador del grupo integrante de la solicitud en los últimos 5 años </w:t>
      </w:r>
    </w:p>
    <w:p w14:paraId="4BBE5FCE" w14:textId="449D7518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lang w:val="es-ES" w:eastAsia="es-ES"/>
        </w:rPr>
      </w:pPr>
      <w:r w:rsidRPr="00374D80">
        <w:rPr>
          <w:rFonts w:ascii="Aptos" w:eastAsia="Times New Roman" w:hAnsi="Aptos" w:cs="Arial"/>
          <w:lang w:val="es-ES" w:eastAsia="es-ES"/>
        </w:rPr>
        <w:t>Publicaciones indexadas JCR</w:t>
      </w:r>
    </w:p>
    <w:p w14:paraId="616E3B39" w14:textId="77777777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lang w:val="es-ES" w:eastAsia="es-ES"/>
        </w:rPr>
      </w:pPr>
      <w:r w:rsidRPr="00374D80">
        <w:rPr>
          <w:rFonts w:ascii="Aptos" w:eastAsia="Times New Roman" w:hAnsi="Aptos" w:cs="Arial"/>
          <w:lang w:val="es-ES" w:eastAsia="es-ES"/>
        </w:rPr>
        <w:t>Actividades de transferencia de tecnología/conocimiento y explotación de resultados</w:t>
      </w:r>
      <w:r w:rsidRPr="00374D80">
        <w:rPr>
          <w:rFonts w:ascii="Aptos" w:eastAsia="Times New Roman" w:hAnsi="Aptos" w:cs="Arial"/>
          <w:lang w:val="es-ES" w:eastAsia="es-ES"/>
        </w:rPr>
        <w:tab/>
      </w:r>
    </w:p>
    <w:p w14:paraId="08DCA55E" w14:textId="67A1E0AD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lang w:val="es-ES" w:eastAsia="es-ES"/>
        </w:rPr>
      </w:pPr>
      <w:r w:rsidRPr="00374D80">
        <w:rPr>
          <w:rFonts w:ascii="Aptos" w:eastAsia="Times New Roman" w:hAnsi="Aptos" w:cs="Arial"/>
          <w:lang w:val="es-ES" w:eastAsia="es-ES"/>
        </w:rPr>
        <w:t>Proyectos competitivos liderados por el/la IP del proyecto</w:t>
      </w:r>
    </w:p>
    <w:p w14:paraId="4E6CAEBA" w14:textId="5D89831A" w:rsidR="00945D9B" w:rsidRPr="00374D80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lang w:val="es-ES" w:eastAsia="es-ES"/>
        </w:rPr>
      </w:pPr>
      <w:r w:rsidRPr="00374D80">
        <w:rPr>
          <w:rFonts w:ascii="Aptos" w:eastAsia="Times New Roman" w:hAnsi="Aptos" w:cs="Arial"/>
          <w:lang w:val="es-ES" w:eastAsia="es-ES"/>
        </w:rPr>
        <w:t>Otros méritos relacionados con la investigación.</w:t>
      </w:r>
    </w:p>
    <w:p w14:paraId="0D0A2623" w14:textId="77777777" w:rsidR="00945D9B" w:rsidRPr="00945D9B" w:rsidRDefault="00945D9B" w:rsidP="00945D9B">
      <w:pPr>
        <w:spacing w:before="240" w:line="240" w:lineRule="auto"/>
        <w:jc w:val="both"/>
        <w:rPr>
          <w:rFonts w:ascii="Aptos" w:eastAsia="Times New Roman" w:hAnsi="Aptos" w:cs="Arial"/>
          <w:color w:val="595959" w:themeColor="text1" w:themeTint="A6"/>
          <w:lang w:val="es-ES" w:eastAsia="es-ES"/>
        </w:rPr>
      </w:pPr>
    </w:p>
    <w:p w14:paraId="1C9AF338" w14:textId="77777777" w:rsidR="00FD43A2" w:rsidRPr="00B42754" w:rsidRDefault="00FD43A2" w:rsidP="00FD43A2">
      <w:pPr>
        <w:pStyle w:val="Poromisin"/>
        <w:rPr>
          <w:rFonts w:ascii="Aptos" w:hAnsi="Aptos"/>
        </w:rPr>
      </w:pPr>
    </w:p>
    <w:p w14:paraId="768CFBBC" w14:textId="7C7D8940" w:rsidR="00A01AB7" w:rsidRPr="0074647B" w:rsidRDefault="00A01AB7" w:rsidP="001C06ED">
      <w:pPr>
        <w:spacing w:after="0" w:line="240" w:lineRule="auto"/>
        <w:rPr>
          <w:rFonts w:ascii="Aptos" w:eastAsia="Times New Roman" w:hAnsi="Aptos" w:cstheme="majorBidi"/>
          <w:b/>
          <w:bCs/>
          <w:color w:val="595959" w:themeColor="text1" w:themeTint="A6"/>
          <w:lang w:eastAsia="es-ES"/>
        </w:rPr>
      </w:pPr>
    </w:p>
    <w:sectPr w:rsidR="00A01AB7" w:rsidRPr="0074647B" w:rsidSect="00510814">
      <w:headerReference w:type="default" r:id="rId8"/>
      <w:pgSz w:w="11906" w:h="16838"/>
      <w:pgMar w:top="567" w:right="1701" w:bottom="1418" w:left="1701" w:header="136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3A20C" w14:textId="77777777" w:rsidR="00E36F6A" w:rsidRDefault="00E36F6A" w:rsidP="00844C38">
      <w:pPr>
        <w:spacing w:after="0" w:line="240" w:lineRule="auto"/>
      </w:pPr>
      <w:r>
        <w:separator/>
      </w:r>
    </w:p>
  </w:endnote>
  <w:endnote w:type="continuationSeparator" w:id="0">
    <w:p w14:paraId="6AE36029" w14:textId="77777777" w:rsidR="00E36F6A" w:rsidRDefault="00E36F6A" w:rsidP="00844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wyn">
    <w:altName w:val="Calibri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86207" w14:textId="77777777" w:rsidR="00E36F6A" w:rsidRDefault="00E36F6A" w:rsidP="00844C38">
      <w:pPr>
        <w:spacing w:after="0" w:line="240" w:lineRule="auto"/>
      </w:pPr>
      <w:r>
        <w:separator/>
      </w:r>
    </w:p>
  </w:footnote>
  <w:footnote w:type="continuationSeparator" w:id="0">
    <w:p w14:paraId="4D24C0E7" w14:textId="77777777" w:rsidR="00E36F6A" w:rsidRDefault="00E36F6A" w:rsidP="00844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Ind w:w="-10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44"/>
      <w:gridCol w:w="1744"/>
      <w:gridCol w:w="1175"/>
    </w:tblGrid>
    <w:tr w:rsidR="00EA31A8" w14:paraId="0BDA241F" w14:textId="77777777" w:rsidTr="00C84C60">
      <w:tc>
        <w:tcPr>
          <w:tcW w:w="6044" w:type="dxa"/>
        </w:tcPr>
        <w:p w14:paraId="20BBF20F" w14:textId="407A4713" w:rsidR="00EA31A8" w:rsidRDefault="00EA31A8" w:rsidP="003413F2">
          <w:pPr>
            <w:pStyle w:val="Encabezado"/>
            <w:jc w:val="center"/>
          </w:pPr>
        </w:p>
        <w:p w14:paraId="6541FA72" w14:textId="45C221B8" w:rsidR="00EA31A8" w:rsidRDefault="00EA31A8">
          <w:pPr>
            <w:pStyle w:val="Encabezado"/>
          </w:pPr>
        </w:p>
      </w:tc>
      <w:tc>
        <w:tcPr>
          <w:tcW w:w="1744" w:type="dxa"/>
        </w:tcPr>
        <w:p w14:paraId="2F31CED1" w14:textId="77777777" w:rsidR="00EA31A8" w:rsidRDefault="00EA31A8">
          <w:pPr>
            <w:pStyle w:val="Encabezado"/>
          </w:pPr>
        </w:p>
      </w:tc>
      <w:tc>
        <w:tcPr>
          <w:tcW w:w="1175" w:type="dxa"/>
        </w:tcPr>
        <w:p w14:paraId="24D7F4E1" w14:textId="6C405148" w:rsidR="00EA31A8" w:rsidRDefault="00EA31A8">
          <w:pPr>
            <w:pStyle w:val="Encabezado"/>
          </w:pPr>
        </w:p>
      </w:tc>
    </w:tr>
  </w:tbl>
  <w:p w14:paraId="4AA87E92" w14:textId="2E058CB1" w:rsidR="00EA31A8" w:rsidRDefault="00510814">
    <w:pPr>
      <w:pStyle w:val="Encabezado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B8C5B34" wp14:editId="25F329EF">
          <wp:simplePos x="0" y="0"/>
          <wp:positionH relativeFrom="margin">
            <wp:align>left</wp:align>
          </wp:positionH>
          <wp:positionV relativeFrom="paragraph">
            <wp:posOffset>-809361</wp:posOffset>
          </wp:positionV>
          <wp:extent cx="5133340" cy="1078865"/>
          <wp:effectExtent l="0" t="0" r="0" b="6985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33340" cy="1078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D0C818E" w14:textId="77777777" w:rsidR="00C12935" w:rsidRDefault="00C12935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33EBC024" wp14:editId="763700F0">
          <wp:simplePos x="0" y="0"/>
          <wp:positionH relativeFrom="column">
            <wp:posOffset>1759585</wp:posOffset>
          </wp:positionH>
          <wp:positionV relativeFrom="paragraph">
            <wp:posOffset>5206365</wp:posOffset>
          </wp:positionV>
          <wp:extent cx="4724400" cy="5039360"/>
          <wp:effectExtent l="19050" t="0" r="0" b="0"/>
          <wp:wrapNone/>
          <wp:docPr id="16" name="1 Imagen" descr="SIMBOLO ESQUIN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MBOLO ESQUINA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724400" cy="5039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055A0"/>
    <w:multiLevelType w:val="hybridMultilevel"/>
    <w:tmpl w:val="2F3A382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80BE2"/>
    <w:multiLevelType w:val="hybridMultilevel"/>
    <w:tmpl w:val="216C79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E432A"/>
    <w:multiLevelType w:val="hybridMultilevel"/>
    <w:tmpl w:val="39AABF1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610C8"/>
    <w:multiLevelType w:val="hybridMultilevel"/>
    <w:tmpl w:val="93E2BEC8"/>
    <w:lvl w:ilvl="0" w:tplc="B0F89C74">
      <w:numFmt w:val="bullet"/>
      <w:lvlText w:val="-"/>
      <w:lvlJc w:val="left"/>
      <w:pPr>
        <w:ind w:left="644" w:hanging="360"/>
      </w:pPr>
      <w:rPr>
        <w:rFonts w:ascii="Alwyn" w:eastAsia="Times New Roman" w:hAnsi="Alwyn" w:cs="Arial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D9F60ED"/>
    <w:multiLevelType w:val="hybridMultilevel"/>
    <w:tmpl w:val="39AABF1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3726674">
    <w:abstractNumId w:val="4"/>
  </w:num>
  <w:num w:numId="2" w16cid:durableId="154300579">
    <w:abstractNumId w:val="2"/>
  </w:num>
  <w:num w:numId="3" w16cid:durableId="1696344699">
    <w:abstractNumId w:val="3"/>
  </w:num>
  <w:num w:numId="4" w16cid:durableId="1172140010">
    <w:abstractNumId w:val="0"/>
  </w:num>
  <w:num w:numId="5" w16cid:durableId="1692367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AwsDSxMDM1MLY0M7BQ0lEKTi0uzszPAykwqgUArZPfYywAAAA="/>
  </w:docVars>
  <w:rsids>
    <w:rsidRoot w:val="00844C38"/>
    <w:rsid w:val="000272B3"/>
    <w:rsid w:val="00040923"/>
    <w:rsid w:val="00073E3A"/>
    <w:rsid w:val="000B6129"/>
    <w:rsid w:val="000B7167"/>
    <w:rsid w:val="000C7A3B"/>
    <w:rsid w:val="00150C31"/>
    <w:rsid w:val="001A2D7E"/>
    <w:rsid w:val="001C06ED"/>
    <w:rsid w:val="001C5AFF"/>
    <w:rsid w:val="001E1E87"/>
    <w:rsid w:val="001F1D98"/>
    <w:rsid w:val="00220C91"/>
    <w:rsid w:val="00233DA0"/>
    <w:rsid w:val="002354BF"/>
    <w:rsid w:val="002521A7"/>
    <w:rsid w:val="00283AA8"/>
    <w:rsid w:val="0028758E"/>
    <w:rsid w:val="0029495F"/>
    <w:rsid w:val="002A1149"/>
    <w:rsid w:val="002A1FCA"/>
    <w:rsid w:val="002B0A8A"/>
    <w:rsid w:val="002B0C5B"/>
    <w:rsid w:val="002B5B2E"/>
    <w:rsid w:val="002D5534"/>
    <w:rsid w:val="002D6AE8"/>
    <w:rsid w:val="00330D3E"/>
    <w:rsid w:val="003312E8"/>
    <w:rsid w:val="003318F1"/>
    <w:rsid w:val="003413F2"/>
    <w:rsid w:val="003600D3"/>
    <w:rsid w:val="00367E5B"/>
    <w:rsid w:val="003715D4"/>
    <w:rsid w:val="00374D80"/>
    <w:rsid w:val="003C4F89"/>
    <w:rsid w:val="003F5191"/>
    <w:rsid w:val="003F6F6F"/>
    <w:rsid w:val="004111ED"/>
    <w:rsid w:val="00442D04"/>
    <w:rsid w:val="00456EEC"/>
    <w:rsid w:val="00460070"/>
    <w:rsid w:val="0046586B"/>
    <w:rsid w:val="00471F74"/>
    <w:rsid w:val="0047665E"/>
    <w:rsid w:val="00476BAE"/>
    <w:rsid w:val="0049108C"/>
    <w:rsid w:val="004A4081"/>
    <w:rsid w:val="004A441E"/>
    <w:rsid w:val="004B3A5C"/>
    <w:rsid w:val="004C04A5"/>
    <w:rsid w:val="004C4E55"/>
    <w:rsid w:val="004F2788"/>
    <w:rsid w:val="004F6F8E"/>
    <w:rsid w:val="00510814"/>
    <w:rsid w:val="00515E3F"/>
    <w:rsid w:val="00523CB2"/>
    <w:rsid w:val="00526E3E"/>
    <w:rsid w:val="005549E4"/>
    <w:rsid w:val="00560CB7"/>
    <w:rsid w:val="00562B3D"/>
    <w:rsid w:val="00563CBD"/>
    <w:rsid w:val="00581274"/>
    <w:rsid w:val="005C08D6"/>
    <w:rsid w:val="005D6383"/>
    <w:rsid w:val="005F29C5"/>
    <w:rsid w:val="005F5B2F"/>
    <w:rsid w:val="005F6009"/>
    <w:rsid w:val="006023D5"/>
    <w:rsid w:val="006543BE"/>
    <w:rsid w:val="006652A0"/>
    <w:rsid w:val="00687DDE"/>
    <w:rsid w:val="00695090"/>
    <w:rsid w:val="0069775B"/>
    <w:rsid w:val="006A57E9"/>
    <w:rsid w:val="006E3025"/>
    <w:rsid w:val="006E7FA1"/>
    <w:rsid w:val="006F3BD2"/>
    <w:rsid w:val="00706FD3"/>
    <w:rsid w:val="00712113"/>
    <w:rsid w:val="00713069"/>
    <w:rsid w:val="00727361"/>
    <w:rsid w:val="00743C2C"/>
    <w:rsid w:val="0074647B"/>
    <w:rsid w:val="00753A57"/>
    <w:rsid w:val="00755D49"/>
    <w:rsid w:val="007A61C6"/>
    <w:rsid w:val="007C7BF0"/>
    <w:rsid w:val="007E57E4"/>
    <w:rsid w:val="007F5F1B"/>
    <w:rsid w:val="00812709"/>
    <w:rsid w:val="008224CC"/>
    <w:rsid w:val="00844C38"/>
    <w:rsid w:val="00864E99"/>
    <w:rsid w:val="00882E2F"/>
    <w:rsid w:val="00892955"/>
    <w:rsid w:val="008A02E9"/>
    <w:rsid w:val="008C5FAC"/>
    <w:rsid w:val="00903455"/>
    <w:rsid w:val="00945D9B"/>
    <w:rsid w:val="0095788C"/>
    <w:rsid w:val="009743A1"/>
    <w:rsid w:val="00A017A6"/>
    <w:rsid w:val="00A01AB7"/>
    <w:rsid w:val="00A21C34"/>
    <w:rsid w:val="00A5256F"/>
    <w:rsid w:val="00A8048A"/>
    <w:rsid w:val="00A82CD8"/>
    <w:rsid w:val="00A877B0"/>
    <w:rsid w:val="00AA38F1"/>
    <w:rsid w:val="00AB0D01"/>
    <w:rsid w:val="00AE586E"/>
    <w:rsid w:val="00AE73F1"/>
    <w:rsid w:val="00AF30B8"/>
    <w:rsid w:val="00AF661E"/>
    <w:rsid w:val="00B15ED6"/>
    <w:rsid w:val="00B33C67"/>
    <w:rsid w:val="00B4112D"/>
    <w:rsid w:val="00B43393"/>
    <w:rsid w:val="00B5622D"/>
    <w:rsid w:val="00B57385"/>
    <w:rsid w:val="00BF4BBA"/>
    <w:rsid w:val="00BF523E"/>
    <w:rsid w:val="00BF7540"/>
    <w:rsid w:val="00C050BB"/>
    <w:rsid w:val="00C12935"/>
    <w:rsid w:val="00C15741"/>
    <w:rsid w:val="00C1772C"/>
    <w:rsid w:val="00C25379"/>
    <w:rsid w:val="00C41D87"/>
    <w:rsid w:val="00C4476D"/>
    <w:rsid w:val="00C67F6F"/>
    <w:rsid w:val="00C741D4"/>
    <w:rsid w:val="00C80193"/>
    <w:rsid w:val="00C84C60"/>
    <w:rsid w:val="00CB4DF6"/>
    <w:rsid w:val="00CF75B9"/>
    <w:rsid w:val="00D341CF"/>
    <w:rsid w:val="00D65C3B"/>
    <w:rsid w:val="00D76A75"/>
    <w:rsid w:val="00D965B0"/>
    <w:rsid w:val="00DF385F"/>
    <w:rsid w:val="00E1491D"/>
    <w:rsid w:val="00E157EB"/>
    <w:rsid w:val="00E324F7"/>
    <w:rsid w:val="00E36F6A"/>
    <w:rsid w:val="00E45D0D"/>
    <w:rsid w:val="00E77CEF"/>
    <w:rsid w:val="00E97984"/>
    <w:rsid w:val="00EA31A8"/>
    <w:rsid w:val="00EE1B5F"/>
    <w:rsid w:val="00F1166E"/>
    <w:rsid w:val="00F4332B"/>
    <w:rsid w:val="00F45DB9"/>
    <w:rsid w:val="00F46783"/>
    <w:rsid w:val="00F47311"/>
    <w:rsid w:val="00F86654"/>
    <w:rsid w:val="00F93D7F"/>
    <w:rsid w:val="00F96960"/>
    <w:rsid w:val="00FB4B2B"/>
    <w:rsid w:val="00FD43A2"/>
    <w:rsid w:val="00FD5573"/>
    <w:rsid w:val="00FD61CD"/>
    <w:rsid w:val="00FF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F85D83"/>
  <w15:docId w15:val="{19CEFBC4-95E3-45B6-BE43-8CF05FD57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ES_tradnl" w:eastAsia="es-ES_trad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61CD"/>
  </w:style>
  <w:style w:type="paragraph" w:styleId="Ttulo1">
    <w:name w:val="heading 1"/>
    <w:basedOn w:val="Normal"/>
    <w:next w:val="Normal"/>
    <w:link w:val="Ttulo1Car"/>
    <w:uiPriority w:val="9"/>
    <w:qFormat/>
    <w:rsid w:val="00B433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C5A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44C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4C38"/>
  </w:style>
  <w:style w:type="paragraph" w:styleId="Piedepgina">
    <w:name w:val="footer"/>
    <w:basedOn w:val="Normal"/>
    <w:link w:val="PiedepginaCar"/>
    <w:uiPriority w:val="99"/>
    <w:unhideWhenUsed/>
    <w:rsid w:val="00844C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4C38"/>
  </w:style>
  <w:style w:type="paragraph" w:styleId="Textodeglobo">
    <w:name w:val="Balloon Text"/>
    <w:basedOn w:val="Normal"/>
    <w:link w:val="TextodegloboCar"/>
    <w:uiPriority w:val="99"/>
    <w:semiHidden/>
    <w:unhideWhenUsed/>
    <w:rsid w:val="00844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44C38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BF7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sinformato">
    <w:name w:val="Plain Text"/>
    <w:basedOn w:val="Normal"/>
    <w:link w:val="TextosinformatoCar"/>
    <w:uiPriority w:val="99"/>
    <w:unhideWhenUsed/>
    <w:rsid w:val="00C25379"/>
    <w:pPr>
      <w:spacing w:after="0" w:line="240" w:lineRule="auto"/>
    </w:pPr>
    <w:rPr>
      <w:rFonts w:ascii="Calibri" w:eastAsiaTheme="minorHAnsi" w:hAnsi="Calibri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C25379"/>
    <w:rPr>
      <w:rFonts w:ascii="Calibri" w:eastAsiaTheme="minorHAnsi" w:hAnsi="Calibri"/>
      <w:szCs w:val="21"/>
      <w:lang w:val="es-ES" w:eastAsia="en-US"/>
    </w:rPr>
  </w:style>
  <w:style w:type="paragraph" w:styleId="Prrafodelista">
    <w:name w:val="List Paragraph"/>
    <w:basedOn w:val="Normal"/>
    <w:uiPriority w:val="34"/>
    <w:qFormat/>
    <w:rsid w:val="00D341CF"/>
    <w:pPr>
      <w:ind w:left="720"/>
      <w:contextualSpacing/>
    </w:pPr>
  </w:style>
  <w:style w:type="paragraph" w:customStyle="1" w:styleId="IBIMATitulo1">
    <w:name w:val="IBIMA Titulo 1"/>
    <w:basedOn w:val="Normal"/>
    <w:link w:val="IBIMATitulo1Car"/>
    <w:qFormat/>
    <w:rsid w:val="00C84C60"/>
    <w:pPr>
      <w:widowControl w:val="0"/>
      <w:spacing w:before="360" w:after="120" w:line="240" w:lineRule="auto"/>
      <w:jc w:val="both"/>
    </w:pPr>
    <w:rPr>
      <w:rFonts w:ascii="Alwyn" w:hAnsi="Alwyn" w:cs="Arial"/>
      <w:b/>
      <w:bCs/>
      <w:color w:val="005E7D"/>
      <w:sz w:val="24"/>
      <w:szCs w:val="24"/>
      <w:lang w:eastAsia="zh-CN"/>
    </w:rPr>
  </w:style>
  <w:style w:type="character" w:customStyle="1" w:styleId="IBIMATitulo1Car">
    <w:name w:val="IBIMA Titulo 1 Car"/>
    <w:basedOn w:val="Fuentedeprrafopredeter"/>
    <w:link w:val="IBIMATitulo1"/>
    <w:rsid w:val="00C84C60"/>
    <w:rPr>
      <w:rFonts w:ascii="Alwyn" w:hAnsi="Alwyn" w:cs="Arial"/>
      <w:b/>
      <w:bCs/>
      <w:color w:val="005E7D"/>
      <w:sz w:val="24"/>
      <w:szCs w:val="24"/>
      <w:lang w:eastAsia="zh-CN"/>
    </w:rPr>
  </w:style>
  <w:style w:type="character" w:styleId="Hipervnculo">
    <w:name w:val="Hyperlink"/>
    <w:basedOn w:val="Fuentedeprrafopredeter"/>
    <w:uiPriority w:val="99"/>
    <w:unhideWhenUsed/>
    <w:rsid w:val="00C84C60"/>
    <w:rPr>
      <w:color w:val="0000FF"/>
      <w:u w:val="single"/>
    </w:rPr>
  </w:style>
  <w:style w:type="paragraph" w:customStyle="1" w:styleId="Default">
    <w:name w:val="Default"/>
    <w:rsid w:val="00755D49"/>
    <w:pPr>
      <w:autoSpaceDE w:val="0"/>
      <w:autoSpaceDN w:val="0"/>
      <w:adjustRightInd w:val="0"/>
      <w:spacing w:after="0" w:line="240" w:lineRule="auto"/>
    </w:pPr>
    <w:rPr>
      <w:rFonts w:ascii="Verdana" w:eastAsiaTheme="minorHAnsi" w:hAnsi="Verdana" w:cs="Verdana"/>
      <w:color w:val="000000"/>
      <w:sz w:val="24"/>
      <w:szCs w:val="24"/>
      <w:lang w:val="es-ES"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B433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C5AFF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uerte">
    <w:name w:val="Strong"/>
    <w:basedOn w:val="Fuentedeprrafopredeter"/>
    <w:uiPriority w:val="22"/>
    <w:qFormat/>
    <w:rsid w:val="001C5AFF"/>
    <w:rPr>
      <w:b/>
      <w:bCs/>
    </w:rPr>
  </w:style>
  <w:style w:type="paragraph" w:customStyle="1" w:styleId="Poromisin">
    <w:name w:val="Por omisión"/>
    <w:rsid w:val="00FD43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en-US"/>
    </w:rPr>
  </w:style>
  <w:style w:type="character" w:customStyle="1" w:styleId="Ninguno">
    <w:name w:val="Ninguno"/>
    <w:rsid w:val="00FD43A2"/>
  </w:style>
  <w:style w:type="character" w:styleId="Mencinsinresolver">
    <w:name w:val="Unresolved Mention"/>
    <w:basedOn w:val="Fuentedeprrafopredeter"/>
    <w:uiPriority w:val="99"/>
    <w:semiHidden/>
    <w:unhideWhenUsed/>
    <w:rsid w:val="00FD4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64ECB-ABBC-47B8-B01A-38294912F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82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rcas</dc:creator>
  <cp:lastModifiedBy>Marta Díaz</cp:lastModifiedBy>
  <cp:revision>4</cp:revision>
  <cp:lastPrinted>2025-04-24T12:25:00Z</cp:lastPrinted>
  <dcterms:created xsi:type="dcterms:W3CDTF">2026-04-16T10:39:00Z</dcterms:created>
  <dcterms:modified xsi:type="dcterms:W3CDTF">2026-06-2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c4c533-3353-4aa3-bc8c-ce0930c56a86</vt:lpwstr>
  </property>
</Properties>
</file>